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14BA3" w14:textId="77777777" w:rsidR="00543454" w:rsidRDefault="00543454" w:rsidP="00543454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514B00E0" wp14:editId="456D8178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F8A8C" w14:textId="77777777" w:rsidR="00543454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0CB31100" w14:textId="77777777" w:rsidR="00543454" w:rsidRPr="00022755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4C9FF54E" w14:textId="51F29CDC" w:rsidR="00543454" w:rsidRPr="00445580" w:rsidRDefault="00CB01CC" w:rsidP="00543454">
      <w:pPr>
        <w:ind w:right="240"/>
        <w:jc w:val="center"/>
        <w:rPr>
          <w:rFonts w:eastAsia="华文行楷"/>
          <w:sz w:val="96"/>
          <w:szCs w:val="72"/>
        </w:rPr>
      </w:pPr>
      <w:r>
        <w:rPr>
          <w:rFonts w:eastAsia="华文行楷" w:hint="eastAsia"/>
          <w:sz w:val="96"/>
          <w:szCs w:val="72"/>
        </w:rPr>
        <w:t>问题修复报告</w:t>
      </w:r>
    </w:p>
    <w:p w14:paraId="2F92960A" w14:textId="77777777" w:rsidR="00543454" w:rsidRDefault="00543454" w:rsidP="00543454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2592DC45" w14:textId="77777777" w:rsidR="00543454" w:rsidRDefault="00543454" w:rsidP="00543454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543454" w14:paraId="623105F0" w14:textId="77777777" w:rsidTr="00FE1DAA">
        <w:trPr>
          <w:trHeight w:val="616"/>
        </w:trPr>
        <w:tc>
          <w:tcPr>
            <w:tcW w:w="2448" w:type="dxa"/>
          </w:tcPr>
          <w:p w14:paraId="0E19065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711588E1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proofErr w:type="spellStart"/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proofErr w:type="spellEnd"/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543454" w14:paraId="49496CF2" w14:textId="77777777" w:rsidTr="00FE1DAA">
        <w:trPr>
          <w:trHeight w:val="616"/>
        </w:trPr>
        <w:tc>
          <w:tcPr>
            <w:tcW w:w="2448" w:type="dxa"/>
          </w:tcPr>
          <w:p w14:paraId="0DBDBF1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90609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543454" w14:paraId="7BA7812E" w14:textId="77777777" w:rsidTr="00FE1DAA">
        <w:trPr>
          <w:trHeight w:val="601"/>
        </w:trPr>
        <w:tc>
          <w:tcPr>
            <w:tcW w:w="2448" w:type="dxa"/>
          </w:tcPr>
          <w:p w14:paraId="20E56C6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CD296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543454" w14:paraId="2D41BC42" w14:textId="77777777" w:rsidTr="00FE1DAA">
        <w:trPr>
          <w:trHeight w:val="601"/>
        </w:trPr>
        <w:tc>
          <w:tcPr>
            <w:tcW w:w="2448" w:type="dxa"/>
          </w:tcPr>
          <w:p w14:paraId="6413C6D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C0B738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</w:pPr>
            <w:proofErr w:type="gramStart"/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  <w:proofErr w:type="gramEnd"/>
          </w:p>
        </w:tc>
      </w:tr>
      <w:tr w:rsidR="00543454" w14:paraId="6E1869D4" w14:textId="77777777" w:rsidTr="00FE1DAA">
        <w:trPr>
          <w:trHeight w:val="601"/>
        </w:trPr>
        <w:tc>
          <w:tcPr>
            <w:tcW w:w="2448" w:type="dxa"/>
          </w:tcPr>
          <w:p w14:paraId="4DDFEC71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E9B4C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proofErr w:type="gramStart"/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  <w:proofErr w:type="gramEnd"/>
          </w:p>
        </w:tc>
      </w:tr>
      <w:tr w:rsidR="00543454" w14:paraId="5D72142B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39A0E533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5A0AE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C7C9141" w14:textId="77777777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1DD706F" w14:textId="1868F771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0DE96313" w14:textId="4D8A8C25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72F42C7" w14:textId="4B21B63E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7593C37" w14:textId="6568060F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2BD65DB" w14:textId="77777777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 w:hint="eastAsia"/>
          <w:spacing w:val="22"/>
          <w:kern w:val="10"/>
          <w:sz w:val="30"/>
        </w:rPr>
      </w:pPr>
    </w:p>
    <w:p w14:paraId="372F3C0D" w14:textId="77777777" w:rsidR="00543454" w:rsidRPr="00445580" w:rsidRDefault="00543454" w:rsidP="00543454">
      <w:pPr>
        <w:pStyle w:val="FirstParagraph"/>
        <w:ind w:leftChars="0" w:left="0" w:right="21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lastRenderedPageBreak/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224"/>
        <w:gridCol w:w="4220"/>
        <w:gridCol w:w="1430"/>
      </w:tblGrid>
      <w:tr w:rsidR="00854AA1" w:rsidRPr="00CB01CC" w14:paraId="3BB2180E" w14:textId="77777777" w:rsidTr="00FE1DAA">
        <w:tc>
          <w:tcPr>
            <w:tcW w:w="0" w:type="auto"/>
          </w:tcPr>
          <w:p w14:paraId="2A1F7D84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日期</w:t>
            </w:r>
          </w:p>
        </w:tc>
        <w:tc>
          <w:tcPr>
            <w:tcW w:w="712" w:type="pct"/>
          </w:tcPr>
          <w:p w14:paraId="151EECAD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人</w:t>
            </w:r>
          </w:p>
        </w:tc>
        <w:tc>
          <w:tcPr>
            <w:tcW w:w="2455" w:type="pct"/>
          </w:tcPr>
          <w:p w14:paraId="5E6A5368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内容</w:t>
            </w:r>
          </w:p>
        </w:tc>
        <w:tc>
          <w:tcPr>
            <w:tcW w:w="0" w:type="auto"/>
          </w:tcPr>
          <w:p w14:paraId="300E9D37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版本号</w:t>
            </w:r>
          </w:p>
        </w:tc>
      </w:tr>
      <w:tr w:rsidR="00854AA1" w:rsidRPr="00CB01CC" w14:paraId="50DB3D04" w14:textId="77777777" w:rsidTr="00FE1DAA">
        <w:tc>
          <w:tcPr>
            <w:tcW w:w="0" w:type="auto"/>
          </w:tcPr>
          <w:p w14:paraId="4B1C4A09" w14:textId="7BEBA7A4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0190520</w:t>
            </w:r>
          </w:p>
        </w:tc>
        <w:tc>
          <w:tcPr>
            <w:tcW w:w="712" w:type="pct"/>
          </w:tcPr>
          <w:p w14:paraId="17510C32" w14:textId="22BA1EB6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嘉凯</w:t>
            </w:r>
          </w:p>
        </w:tc>
        <w:tc>
          <w:tcPr>
            <w:tcW w:w="2455" w:type="pct"/>
          </w:tcPr>
          <w:p w14:paraId="1B4D943C" w14:textId="6F75AFA9" w:rsidR="00854AA1" w:rsidRPr="00CB01CC" w:rsidRDefault="00854AA1" w:rsidP="00854AA1">
            <w:pPr>
              <w:ind w:right="240"/>
              <w:jc w:val="left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框架进行了重新修改，添加了引言等</w:t>
            </w:r>
          </w:p>
        </w:tc>
        <w:tc>
          <w:tcPr>
            <w:tcW w:w="0" w:type="auto"/>
          </w:tcPr>
          <w:p w14:paraId="0A3C92DF" w14:textId="0FDCCDC1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V1</w:t>
            </w:r>
            <w:r>
              <w:rPr>
                <w:rFonts w:ascii="宋体" w:eastAsia="宋体" w:hAnsi="宋体"/>
                <w:sz w:val="24"/>
                <w:szCs w:val="24"/>
              </w:rPr>
              <w:t>.0.2</w:t>
            </w:r>
          </w:p>
        </w:tc>
      </w:tr>
      <w:tr w:rsidR="00854AA1" w:rsidRPr="00CB01CC" w14:paraId="7B5DFB5D" w14:textId="77777777" w:rsidTr="00FE1DAA">
        <w:tc>
          <w:tcPr>
            <w:tcW w:w="0" w:type="auto"/>
          </w:tcPr>
          <w:p w14:paraId="3A519918" w14:textId="4EB71A1B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0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5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676AF68C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 w:rsidRPr="00CB01CC">
              <w:rPr>
                <w:rFonts w:ascii="宋体" w:eastAsia="宋体" w:hAnsi="宋体" w:hint="eastAsia"/>
                <w:sz w:val="24"/>
                <w:szCs w:val="24"/>
              </w:rPr>
              <w:t>姬索肇</w:t>
            </w:r>
            <w:proofErr w:type="gramEnd"/>
          </w:p>
        </w:tc>
        <w:tc>
          <w:tcPr>
            <w:tcW w:w="2455" w:type="pct"/>
          </w:tcPr>
          <w:p w14:paraId="0D8147FB" w14:textId="1DBEB349" w:rsidR="00543454" w:rsidRPr="00CB01CC" w:rsidRDefault="00854AA1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>
              <w:rPr>
                <w:rFonts w:ascii="宋体" w:eastAsia="宋体" w:hAnsi="宋体" w:hint="eastAsia"/>
                <w:lang w:eastAsia="zh-CN"/>
              </w:rPr>
              <w:t>添加了问题报告及修复结果</w:t>
            </w:r>
          </w:p>
        </w:tc>
        <w:tc>
          <w:tcPr>
            <w:tcW w:w="0" w:type="auto"/>
          </w:tcPr>
          <w:p w14:paraId="33B329F9" w14:textId="1EBEF01F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V1.0.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854AA1" w:rsidRPr="00CB01CC" w14:paraId="1E182912" w14:textId="77777777" w:rsidTr="00FE1DAA">
        <w:tc>
          <w:tcPr>
            <w:tcW w:w="0" w:type="auto"/>
          </w:tcPr>
          <w:p w14:paraId="5F810AAE" w14:textId="64EC6F21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05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7483A4A0" w14:textId="0F8EB3B1" w:rsidR="00543454" w:rsidRPr="00CB01CC" w:rsidRDefault="000F4029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sz w:val="24"/>
                <w:szCs w:val="24"/>
              </w:rPr>
              <w:t>叶俊辰</w:t>
            </w:r>
            <w:proofErr w:type="gramEnd"/>
          </w:p>
        </w:tc>
        <w:tc>
          <w:tcPr>
            <w:tcW w:w="2455" w:type="pct"/>
          </w:tcPr>
          <w:p w14:paraId="794F9225" w14:textId="0FB3A835" w:rsidR="00543454" w:rsidRPr="00CB01CC" w:rsidRDefault="000F4029" w:rsidP="00FE1DAA">
            <w:pPr>
              <w:ind w:right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完成第一版本的问题报告说明书</w:t>
            </w:r>
          </w:p>
        </w:tc>
        <w:tc>
          <w:tcPr>
            <w:tcW w:w="0" w:type="auto"/>
          </w:tcPr>
          <w:p w14:paraId="7CA697BD" w14:textId="1455D710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V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1.0</w:t>
            </w:r>
            <w:r w:rsidR="000F4029"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0</w:t>
            </w:r>
          </w:p>
        </w:tc>
      </w:tr>
    </w:tbl>
    <w:p w14:paraId="02FC1026" w14:textId="77777777" w:rsidR="00543454" w:rsidRDefault="00543454" w:rsidP="00543454">
      <w:pPr>
        <w:pStyle w:val="a9"/>
        <w:rPr>
          <w:lang w:eastAsia="zh-CN"/>
        </w:rPr>
      </w:pPr>
    </w:p>
    <w:p w14:paraId="1B042553" w14:textId="77777777" w:rsidR="00543454" w:rsidRDefault="00543454" w:rsidP="00543454">
      <w:pPr>
        <w:pStyle w:val="a9"/>
        <w:rPr>
          <w:lang w:eastAsia="zh-CN"/>
        </w:rPr>
      </w:pPr>
    </w:p>
    <w:p w14:paraId="09189861" w14:textId="77777777" w:rsidR="00543454" w:rsidRDefault="00543454" w:rsidP="00543454">
      <w:pPr>
        <w:pStyle w:val="a9"/>
        <w:rPr>
          <w:lang w:eastAsia="zh-CN"/>
        </w:rPr>
      </w:pPr>
    </w:p>
    <w:p w14:paraId="0F9A86B3" w14:textId="77777777" w:rsidR="00543454" w:rsidRDefault="00543454" w:rsidP="00543454">
      <w:pPr>
        <w:pStyle w:val="a9"/>
        <w:rPr>
          <w:lang w:eastAsia="zh-CN"/>
        </w:rPr>
      </w:pPr>
    </w:p>
    <w:p w14:paraId="362E431D" w14:textId="77777777" w:rsidR="00543454" w:rsidRDefault="00543454" w:rsidP="00543454">
      <w:pPr>
        <w:pStyle w:val="a9"/>
        <w:rPr>
          <w:lang w:eastAsia="zh-CN"/>
        </w:rPr>
      </w:pPr>
    </w:p>
    <w:p w14:paraId="27D19152" w14:textId="77777777" w:rsidR="00543454" w:rsidRDefault="00543454" w:rsidP="00543454">
      <w:pPr>
        <w:pStyle w:val="a9"/>
        <w:rPr>
          <w:lang w:eastAsia="zh-CN"/>
        </w:rPr>
      </w:pPr>
    </w:p>
    <w:p w14:paraId="2DC0ABD7" w14:textId="77777777" w:rsidR="00543454" w:rsidRDefault="00543454" w:rsidP="00543454">
      <w:pPr>
        <w:pStyle w:val="a9"/>
        <w:rPr>
          <w:lang w:eastAsia="zh-CN"/>
        </w:rPr>
      </w:pPr>
    </w:p>
    <w:p w14:paraId="538D21A9" w14:textId="77777777" w:rsidR="00543454" w:rsidRDefault="00543454" w:rsidP="00543454">
      <w:pPr>
        <w:pStyle w:val="a9"/>
        <w:rPr>
          <w:lang w:eastAsia="zh-CN"/>
        </w:rPr>
      </w:pPr>
    </w:p>
    <w:p w14:paraId="68511FF7" w14:textId="77777777" w:rsidR="00543454" w:rsidRDefault="00543454" w:rsidP="00543454">
      <w:pPr>
        <w:pStyle w:val="a9"/>
        <w:rPr>
          <w:lang w:eastAsia="zh-CN"/>
        </w:rPr>
      </w:pPr>
    </w:p>
    <w:p w14:paraId="0B444331" w14:textId="77777777" w:rsidR="00543454" w:rsidRDefault="00543454" w:rsidP="00543454">
      <w:pPr>
        <w:pStyle w:val="a9"/>
        <w:rPr>
          <w:lang w:eastAsia="zh-CN"/>
        </w:rPr>
      </w:pPr>
    </w:p>
    <w:p w14:paraId="54D256F6" w14:textId="77777777" w:rsidR="00543454" w:rsidRDefault="00543454" w:rsidP="00543454">
      <w:pPr>
        <w:pStyle w:val="a9"/>
        <w:rPr>
          <w:lang w:eastAsia="zh-CN"/>
        </w:rPr>
      </w:pPr>
    </w:p>
    <w:p w14:paraId="245F02FF" w14:textId="77777777" w:rsidR="00543454" w:rsidRDefault="00543454" w:rsidP="00543454">
      <w:pPr>
        <w:pStyle w:val="a9"/>
        <w:rPr>
          <w:lang w:eastAsia="zh-CN"/>
        </w:rPr>
      </w:pPr>
    </w:p>
    <w:p w14:paraId="6C02AC21" w14:textId="77777777" w:rsidR="00543454" w:rsidRDefault="00543454" w:rsidP="00543454">
      <w:pPr>
        <w:pStyle w:val="a9"/>
        <w:rPr>
          <w:lang w:eastAsia="zh-CN"/>
        </w:rPr>
      </w:pPr>
    </w:p>
    <w:p w14:paraId="3D92505F" w14:textId="77777777" w:rsidR="00543454" w:rsidRDefault="00543454" w:rsidP="00543454">
      <w:pPr>
        <w:pStyle w:val="a9"/>
        <w:rPr>
          <w:lang w:eastAsia="zh-CN"/>
        </w:rPr>
      </w:pPr>
    </w:p>
    <w:p w14:paraId="31221305" w14:textId="77777777" w:rsidR="00543454" w:rsidRDefault="00543454" w:rsidP="00543454">
      <w:pPr>
        <w:pStyle w:val="a9"/>
        <w:rPr>
          <w:lang w:eastAsia="zh-CN"/>
        </w:rPr>
      </w:pPr>
    </w:p>
    <w:p w14:paraId="03407DBD" w14:textId="77777777" w:rsidR="00543454" w:rsidRDefault="00543454" w:rsidP="00543454">
      <w:pPr>
        <w:pStyle w:val="a9"/>
        <w:rPr>
          <w:lang w:eastAsia="zh-CN"/>
        </w:rPr>
      </w:pPr>
    </w:p>
    <w:p w14:paraId="5C2463BF" w14:textId="77777777" w:rsidR="00543454" w:rsidRDefault="00543454" w:rsidP="00543454">
      <w:pPr>
        <w:pStyle w:val="a9"/>
        <w:rPr>
          <w:lang w:eastAsia="zh-CN"/>
        </w:rPr>
      </w:pPr>
    </w:p>
    <w:p w14:paraId="7B13770B" w14:textId="77777777" w:rsidR="00543454" w:rsidRDefault="00543454" w:rsidP="00543454">
      <w:pPr>
        <w:pStyle w:val="a9"/>
        <w:rPr>
          <w:lang w:eastAsia="zh-CN"/>
        </w:rPr>
      </w:pPr>
    </w:p>
    <w:p w14:paraId="34CADDFA" w14:textId="77777777" w:rsidR="00543454" w:rsidRDefault="00543454" w:rsidP="00543454">
      <w:pPr>
        <w:pStyle w:val="a9"/>
        <w:rPr>
          <w:lang w:eastAsia="zh-CN"/>
        </w:rPr>
      </w:pPr>
    </w:p>
    <w:p w14:paraId="65B298C2" w14:textId="713CB1DA" w:rsidR="00543454" w:rsidRDefault="00543454" w:rsidP="00543454">
      <w:pPr>
        <w:pStyle w:val="a9"/>
        <w:rPr>
          <w:lang w:eastAsia="zh-CN"/>
        </w:rPr>
      </w:pPr>
    </w:p>
    <w:p w14:paraId="407FFCBE" w14:textId="77777777" w:rsidR="00A36124" w:rsidRDefault="00A36124" w:rsidP="00543454">
      <w:pPr>
        <w:pStyle w:val="a9"/>
        <w:rPr>
          <w:rFonts w:hint="eastAsia"/>
          <w:lang w:eastAsia="zh-CN"/>
        </w:rPr>
      </w:pPr>
    </w:p>
    <w:p w14:paraId="29302980" w14:textId="346B8F2A" w:rsidR="00543454" w:rsidRDefault="00543454">
      <w:pPr>
        <w:rPr>
          <w:rFonts w:ascii="Times New Roman" w:eastAsia="宋体" w:hAnsi="Times New Roman" w:cs="Times New Roman" w:hint="eastAsia"/>
        </w:rPr>
      </w:pPr>
    </w:p>
    <w:sdt>
      <w:sdtPr>
        <w:rPr>
          <w:lang w:val="zh-CN"/>
        </w:rPr>
        <w:id w:val="138113374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14:paraId="7F28E4B3" w14:textId="2F158CFB" w:rsidR="00622986" w:rsidRDefault="00622986">
          <w:pPr>
            <w:pStyle w:val="TOC"/>
          </w:pPr>
          <w:r>
            <w:rPr>
              <w:lang w:val="zh-CN"/>
            </w:rPr>
            <w:t>目录</w:t>
          </w:r>
        </w:p>
        <w:p w14:paraId="66F344B8" w14:textId="74F23E9C" w:rsidR="00CB01CC" w:rsidRDefault="00622986">
          <w:pPr>
            <w:pStyle w:val="TOC2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624" w:history="1">
            <w:r w:rsidR="00CB01CC" w:rsidRPr="0019727D">
              <w:rPr>
                <w:rStyle w:val="ab"/>
                <w:noProof/>
              </w:rPr>
              <w:t>1 引言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4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CB01CC">
              <w:rPr>
                <w:noProof/>
                <w:webHidden/>
              </w:rPr>
              <w:t>3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1DA0299A" w14:textId="289C92BA" w:rsidR="00CB01CC" w:rsidRDefault="00CB01C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5" w:history="1">
            <w:r w:rsidRPr="0019727D">
              <w:rPr>
                <w:rStyle w:val="ab"/>
                <w:noProof/>
              </w:rPr>
              <w:t>1.1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8BBDC" w14:textId="30E0E7D4" w:rsidR="00CB01CC" w:rsidRDefault="00CB01C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9260626" w:history="1">
            <w:r w:rsidRPr="0019727D">
              <w:rPr>
                <w:rStyle w:val="ab"/>
                <w:noProof/>
              </w:rPr>
              <w:t>2 问题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BA243" w14:textId="319980D9" w:rsidR="00CB01CC" w:rsidRDefault="00CB01C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7" w:history="1">
            <w:r w:rsidRPr="0019727D">
              <w:rPr>
                <w:rStyle w:val="ab"/>
                <w:noProof/>
              </w:rPr>
              <w:t>2.1问题报告及修复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A97F1" w14:textId="41E41B2C" w:rsidR="00622986" w:rsidRDefault="00622986">
          <w:r>
            <w:rPr>
              <w:b/>
              <w:bCs/>
              <w:lang w:val="zh-CN"/>
            </w:rPr>
            <w:fldChar w:fldCharType="end"/>
          </w:r>
        </w:p>
      </w:sdtContent>
    </w:sdt>
    <w:p w14:paraId="1D601FAB" w14:textId="090FEB4E" w:rsidR="00622986" w:rsidRDefault="00622986">
      <w:pPr>
        <w:rPr>
          <w:rFonts w:ascii="Times New Roman" w:eastAsia="宋体" w:hAnsi="Times New Roman" w:cs="Times New Roman"/>
        </w:rPr>
      </w:pPr>
    </w:p>
    <w:p w14:paraId="42C2C07D" w14:textId="445F5B3E" w:rsidR="00A36124" w:rsidRDefault="00A36124">
      <w:pPr>
        <w:rPr>
          <w:rFonts w:ascii="Times New Roman" w:eastAsia="宋体" w:hAnsi="Times New Roman" w:cs="Times New Roman"/>
        </w:rPr>
      </w:pPr>
    </w:p>
    <w:p w14:paraId="193C3F94" w14:textId="27B8F578" w:rsidR="00A36124" w:rsidRDefault="00A36124">
      <w:pPr>
        <w:rPr>
          <w:rFonts w:ascii="Times New Roman" w:eastAsia="宋体" w:hAnsi="Times New Roman" w:cs="Times New Roman"/>
        </w:rPr>
      </w:pPr>
    </w:p>
    <w:p w14:paraId="7DADC9D7" w14:textId="61874171" w:rsidR="00A36124" w:rsidRDefault="00A36124">
      <w:pPr>
        <w:rPr>
          <w:rFonts w:ascii="Times New Roman" w:eastAsia="宋体" w:hAnsi="Times New Roman" w:cs="Times New Roman"/>
        </w:rPr>
      </w:pPr>
    </w:p>
    <w:p w14:paraId="1CE6861D" w14:textId="1B62103F" w:rsidR="00A36124" w:rsidRDefault="00A36124">
      <w:pPr>
        <w:rPr>
          <w:rFonts w:ascii="Times New Roman" w:eastAsia="宋体" w:hAnsi="Times New Roman" w:cs="Times New Roman"/>
        </w:rPr>
      </w:pPr>
    </w:p>
    <w:p w14:paraId="1C15FA82" w14:textId="5C9C5A0B" w:rsidR="00A36124" w:rsidRDefault="00A36124">
      <w:pPr>
        <w:rPr>
          <w:rFonts w:ascii="Times New Roman" w:eastAsia="宋体" w:hAnsi="Times New Roman" w:cs="Times New Roman"/>
        </w:rPr>
      </w:pPr>
    </w:p>
    <w:p w14:paraId="753735E1" w14:textId="0CAB4FBC" w:rsidR="00A36124" w:rsidRDefault="00A36124">
      <w:pPr>
        <w:rPr>
          <w:rFonts w:ascii="Times New Roman" w:eastAsia="宋体" w:hAnsi="Times New Roman" w:cs="Times New Roman"/>
        </w:rPr>
      </w:pPr>
    </w:p>
    <w:p w14:paraId="231E8656" w14:textId="0626C7D0" w:rsidR="00A36124" w:rsidRDefault="00A36124">
      <w:pPr>
        <w:rPr>
          <w:rFonts w:ascii="Times New Roman" w:eastAsia="宋体" w:hAnsi="Times New Roman" w:cs="Times New Roman"/>
        </w:rPr>
      </w:pPr>
    </w:p>
    <w:p w14:paraId="18CC2518" w14:textId="1793306A" w:rsidR="00A36124" w:rsidRDefault="00A36124">
      <w:pPr>
        <w:rPr>
          <w:rFonts w:ascii="Times New Roman" w:eastAsia="宋体" w:hAnsi="Times New Roman" w:cs="Times New Roman"/>
        </w:rPr>
      </w:pPr>
    </w:p>
    <w:p w14:paraId="04B52083" w14:textId="289E214E" w:rsidR="00A36124" w:rsidRDefault="00A36124">
      <w:pPr>
        <w:rPr>
          <w:rFonts w:ascii="Times New Roman" w:eastAsia="宋体" w:hAnsi="Times New Roman" w:cs="Times New Roman"/>
        </w:rPr>
      </w:pPr>
    </w:p>
    <w:p w14:paraId="5570660E" w14:textId="3F4F8DDB" w:rsidR="00A36124" w:rsidRDefault="00A36124">
      <w:pPr>
        <w:rPr>
          <w:rFonts w:ascii="Times New Roman" w:eastAsia="宋体" w:hAnsi="Times New Roman" w:cs="Times New Roman"/>
        </w:rPr>
      </w:pPr>
    </w:p>
    <w:p w14:paraId="6A01EC56" w14:textId="48519716" w:rsidR="00A36124" w:rsidRDefault="00A36124">
      <w:pPr>
        <w:rPr>
          <w:rFonts w:ascii="Times New Roman" w:eastAsia="宋体" w:hAnsi="Times New Roman" w:cs="Times New Roman"/>
        </w:rPr>
      </w:pPr>
    </w:p>
    <w:p w14:paraId="7D1DFD15" w14:textId="3F10FDA0" w:rsidR="00A36124" w:rsidRDefault="00A36124">
      <w:pPr>
        <w:rPr>
          <w:rFonts w:ascii="Times New Roman" w:eastAsia="宋体" w:hAnsi="Times New Roman" w:cs="Times New Roman"/>
        </w:rPr>
      </w:pPr>
    </w:p>
    <w:p w14:paraId="09DEB639" w14:textId="35E8B22D" w:rsidR="00A36124" w:rsidRDefault="00A36124">
      <w:pPr>
        <w:rPr>
          <w:rFonts w:ascii="Times New Roman" w:eastAsia="宋体" w:hAnsi="Times New Roman" w:cs="Times New Roman"/>
        </w:rPr>
      </w:pPr>
    </w:p>
    <w:p w14:paraId="3B083E24" w14:textId="0C831B97" w:rsidR="00A36124" w:rsidRDefault="00A36124">
      <w:pPr>
        <w:rPr>
          <w:rFonts w:ascii="Times New Roman" w:eastAsia="宋体" w:hAnsi="Times New Roman" w:cs="Times New Roman"/>
        </w:rPr>
      </w:pPr>
    </w:p>
    <w:p w14:paraId="1CC639F6" w14:textId="30BBF192" w:rsidR="00A36124" w:rsidRDefault="00A36124">
      <w:pPr>
        <w:rPr>
          <w:rFonts w:ascii="Times New Roman" w:eastAsia="宋体" w:hAnsi="Times New Roman" w:cs="Times New Roman"/>
        </w:rPr>
      </w:pPr>
    </w:p>
    <w:p w14:paraId="352F4B67" w14:textId="35B72487" w:rsidR="00A36124" w:rsidRDefault="00A36124">
      <w:pPr>
        <w:rPr>
          <w:rFonts w:ascii="Times New Roman" w:eastAsia="宋体" w:hAnsi="Times New Roman" w:cs="Times New Roman"/>
        </w:rPr>
      </w:pPr>
    </w:p>
    <w:p w14:paraId="4E010EBB" w14:textId="0F604141" w:rsidR="00A36124" w:rsidRDefault="00A36124">
      <w:pPr>
        <w:rPr>
          <w:rFonts w:ascii="Times New Roman" w:eastAsia="宋体" w:hAnsi="Times New Roman" w:cs="Times New Roman"/>
        </w:rPr>
      </w:pPr>
    </w:p>
    <w:p w14:paraId="7AB4016C" w14:textId="6A4A67A6" w:rsidR="00A36124" w:rsidRDefault="00A36124">
      <w:pPr>
        <w:rPr>
          <w:rFonts w:ascii="Times New Roman" w:eastAsia="宋体" w:hAnsi="Times New Roman" w:cs="Times New Roman"/>
        </w:rPr>
      </w:pPr>
    </w:p>
    <w:p w14:paraId="43774D01" w14:textId="709B8931" w:rsidR="00A36124" w:rsidRDefault="00A36124">
      <w:pPr>
        <w:rPr>
          <w:rFonts w:ascii="Times New Roman" w:eastAsia="宋体" w:hAnsi="Times New Roman" w:cs="Times New Roman"/>
        </w:rPr>
      </w:pPr>
    </w:p>
    <w:p w14:paraId="19EB1537" w14:textId="1186696D" w:rsidR="00A36124" w:rsidRDefault="00A36124">
      <w:pPr>
        <w:rPr>
          <w:rFonts w:ascii="Times New Roman" w:eastAsia="宋体" w:hAnsi="Times New Roman" w:cs="Times New Roman"/>
        </w:rPr>
      </w:pPr>
    </w:p>
    <w:p w14:paraId="6C873557" w14:textId="2E663D83" w:rsidR="00A36124" w:rsidRDefault="00A36124">
      <w:pPr>
        <w:rPr>
          <w:rFonts w:ascii="Times New Roman" w:eastAsia="宋体" w:hAnsi="Times New Roman" w:cs="Times New Roman"/>
        </w:rPr>
      </w:pPr>
    </w:p>
    <w:p w14:paraId="235295E5" w14:textId="46159A69" w:rsidR="00A36124" w:rsidRDefault="00A36124">
      <w:pPr>
        <w:rPr>
          <w:rFonts w:ascii="Times New Roman" w:eastAsia="宋体" w:hAnsi="Times New Roman" w:cs="Times New Roman"/>
        </w:rPr>
      </w:pPr>
    </w:p>
    <w:p w14:paraId="45D198EB" w14:textId="33949159" w:rsidR="00A36124" w:rsidRDefault="00A36124">
      <w:pPr>
        <w:rPr>
          <w:rFonts w:ascii="Times New Roman" w:eastAsia="宋体" w:hAnsi="Times New Roman" w:cs="Times New Roman"/>
        </w:rPr>
      </w:pPr>
    </w:p>
    <w:p w14:paraId="6598D8D3" w14:textId="5AEDC1B3" w:rsidR="00A36124" w:rsidRDefault="00A36124">
      <w:pPr>
        <w:rPr>
          <w:rFonts w:ascii="Times New Roman" w:eastAsia="宋体" w:hAnsi="Times New Roman" w:cs="Times New Roman"/>
        </w:rPr>
      </w:pPr>
    </w:p>
    <w:p w14:paraId="6E2CC837" w14:textId="7C2DB879" w:rsidR="00A36124" w:rsidRDefault="00A36124">
      <w:pPr>
        <w:rPr>
          <w:rFonts w:ascii="Times New Roman" w:eastAsia="宋体" w:hAnsi="Times New Roman" w:cs="Times New Roman"/>
        </w:rPr>
      </w:pPr>
    </w:p>
    <w:p w14:paraId="010AECD4" w14:textId="2DD5D7B4" w:rsidR="00A36124" w:rsidRDefault="00A36124">
      <w:pPr>
        <w:rPr>
          <w:rFonts w:ascii="Times New Roman" w:eastAsia="宋体" w:hAnsi="Times New Roman" w:cs="Times New Roman"/>
        </w:rPr>
      </w:pPr>
    </w:p>
    <w:p w14:paraId="7FC0D5D6" w14:textId="3C2D508F" w:rsidR="00A36124" w:rsidRDefault="00A36124">
      <w:pPr>
        <w:rPr>
          <w:rFonts w:ascii="Times New Roman" w:eastAsia="宋体" w:hAnsi="Times New Roman" w:cs="Times New Roman"/>
        </w:rPr>
      </w:pPr>
    </w:p>
    <w:p w14:paraId="31785218" w14:textId="2AF2F336" w:rsidR="00A36124" w:rsidRDefault="00A36124">
      <w:pPr>
        <w:rPr>
          <w:rFonts w:ascii="Times New Roman" w:eastAsia="宋体" w:hAnsi="Times New Roman" w:cs="Times New Roman"/>
        </w:rPr>
      </w:pPr>
    </w:p>
    <w:p w14:paraId="45693070" w14:textId="08E03858" w:rsidR="00A36124" w:rsidRDefault="00A36124">
      <w:pPr>
        <w:rPr>
          <w:rFonts w:ascii="Times New Roman" w:eastAsia="宋体" w:hAnsi="Times New Roman" w:cs="Times New Roman"/>
        </w:rPr>
      </w:pPr>
    </w:p>
    <w:p w14:paraId="1CDE347B" w14:textId="293251F9" w:rsidR="00A36124" w:rsidRDefault="00A36124">
      <w:pPr>
        <w:rPr>
          <w:rFonts w:ascii="Times New Roman" w:eastAsia="宋体" w:hAnsi="Times New Roman" w:cs="Times New Roman"/>
        </w:rPr>
      </w:pPr>
    </w:p>
    <w:p w14:paraId="0A7F7775" w14:textId="02D169EA" w:rsidR="00A36124" w:rsidRDefault="00A36124">
      <w:pPr>
        <w:rPr>
          <w:rFonts w:ascii="Times New Roman" w:eastAsia="宋体" w:hAnsi="Times New Roman" w:cs="Times New Roman"/>
        </w:rPr>
      </w:pPr>
    </w:p>
    <w:p w14:paraId="36D8DBEC" w14:textId="4E846E9E" w:rsidR="00A36124" w:rsidRDefault="00A36124">
      <w:pPr>
        <w:rPr>
          <w:rFonts w:ascii="Times New Roman" w:eastAsia="宋体" w:hAnsi="Times New Roman" w:cs="Times New Roman"/>
        </w:rPr>
      </w:pPr>
    </w:p>
    <w:p w14:paraId="49948794" w14:textId="245591C6" w:rsidR="00A36124" w:rsidRDefault="00A36124">
      <w:pPr>
        <w:rPr>
          <w:rFonts w:ascii="Times New Roman" w:eastAsia="宋体" w:hAnsi="Times New Roman" w:cs="Times New Roman"/>
        </w:rPr>
      </w:pPr>
    </w:p>
    <w:p w14:paraId="01C6316D" w14:textId="0FB794CE" w:rsidR="00A36124" w:rsidRDefault="00A36124">
      <w:pPr>
        <w:rPr>
          <w:rFonts w:ascii="Times New Roman" w:eastAsia="宋体" w:hAnsi="Times New Roman" w:cs="Times New Roman"/>
        </w:rPr>
      </w:pPr>
    </w:p>
    <w:p w14:paraId="10D45830" w14:textId="4425403B" w:rsidR="00A36124" w:rsidRDefault="00A36124">
      <w:pPr>
        <w:rPr>
          <w:rFonts w:ascii="Times New Roman" w:eastAsia="宋体" w:hAnsi="Times New Roman" w:cs="Times New Roman"/>
        </w:rPr>
      </w:pPr>
    </w:p>
    <w:p w14:paraId="641DFE3C" w14:textId="77777777" w:rsidR="00A36124" w:rsidRDefault="00A36124">
      <w:pPr>
        <w:rPr>
          <w:rFonts w:ascii="Times New Roman" w:eastAsia="宋体" w:hAnsi="Times New Roman" w:cs="Times New Roman" w:hint="eastAsia"/>
        </w:rPr>
      </w:pPr>
      <w:bookmarkStart w:id="1" w:name="_GoBack"/>
      <w:bookmarkEnd w:id="1"/>
    </w:p>
    <w:p w14:paraId="75C21130" w14:textId="77777777" w:rsidR="00622986" w:rsidRDefault="00622986" w:rsidP="00622986">
      <w:pPr>
        <w:pStyle w:val="2"/>
        <w:rPr>
          <w:lang w:eastAsia="zh-CN"/>
        </w:rPr>
      </w:pPr>
      <w:bookmarkStart w:id="2" w:name="_Toc8982652"/>
      <w:bookmarkStart w:id="3" w:name="_Toc9260277"/>
      <w:bookmarkStart w:id="4" w:name="_Toc926062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  <w:bookmarkEnd w:id="4"/>
    </w:p>
    <w:p w14:paraId="311A62C3" w14:textId="77777777" w:rsidR="00622986" w:rsidRDefault="00622986" w:rsidP="00622986">
      <w:pPr>
        <w:pStyle w:val="3"/>
        <w:rPr>
          <w:lang w:eastAsia="zh-CN"/>
        </w:rPr>
      </w:pPr>
      <w:bookmarkStart w:id="5" w:name="编写目的"/>
      <w:bookmarkStart w:id="6" w:name="_Toc8982653"/>
      <w:bookmarkStart w:id="7" w:name="_Toc9260278"/>
      <w:bookmarkStart w:id="8" w:name="_Toc9260625"/>
      <w:bookmarkEnd w:id="5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6"/>
      <w:bookmarkEnd w:id="7"/>
      <w:bookmarkEnd w:id="8"/>
    </w:p>
    <w:p w14:paraId="5C4BA449" w14:textId="3CAF1139" w:rsidR="00622986" w:rsidRPr="00622986" w:rsidRDefault="00622986" w:rsidP="00622986">
      <w:pPr>
        <w:widowControl/>
        <w:spacing w:line="360" w:lineRule="auto"/>
        <w:jc w:val="left"/>
        <w:rPr>
          <w:rFonts w:ascii="宋体" w:eastAsia="宋体" w:hAnsi="宋体"/>
        </w:rPr>
      </w:pPr>
      <w:r>
        <w:tab/>
      </w:r>
      <w:r w:rsidRPr="00622986">
        <w:rPr>
          <w:rFonts w:ascii="宋体" w:eastAsia="宋体" w:hAnsi="宋体" w:hint="eastAsia"/>
          <w:sz w:val="24"/>
          <w:szCs w:val="28"/>
        </w:rPr>
        <w:t>本文档的编写目的，是针对</w:t>
      </w:r>
      <w:r w:rsidRPr="00622986">
        <w:rPr>
          <w:rFonts w:ascii="宋体" w:eastAsia="宋体" w:hAnsi="宋体" w:hint="eastAsia"/>
          <w:sz w:val="24"/>
          <w:szCs w:val="28"/>
        </w:rPr>
        <w:t>测试报告中的问题修复情况进行说明。</w:t>
      </w:r>
    </w:p>
    <w:p w14:paraId="5CEA6F5E" w14:textId="57BA1727" w:rsidR="00622986" w:rsidRDefault="00622986" w:rsidP="00622986">
      <w:pPr>
        <w:pStyle w:val="2"/>
        <w:rPr>
          <w:lang w:eastAsia="zh-CN"/>
        </w:rPr>
      </w:pPr>
      <w:bookmarkStart w:id="9" w:name="_Toc8982657"/>
      <w:bookmarkStart w:id="10" w:name="_Toc9260279"/>
      <w:bookmarkStart w:id="11" w:name="_Toc9260626"/>
      <w:r>
        <w:rPr>
          <w:lang w:eastAsia="zh-CN"/>
        </w:rPr>
        <w:t xml:space="preserve">2 </w:t>
      </w:r>
      <w:bookmarkEnd w:id="9"/>
      <w:bookmarkEnd w:id="10"/>
      <w:r w:rsidR="00D57762">
        <w:rPr>
          <w:rFonts w:hint="eastAsia"/>
          <w:lang w:eastAsia="zh-CN"/>
        </w:rPr>
        <w:t>问题报告</w:t>
      </w:r>
      <w:bookmarkEnd w:id="11"/>
    </w:p>
    <w:p w14:paraId="28BF43BD" w14:textId="2A097CFF" w:rsidR="00622986" w:rsidRDefault="00622986" w:rsidP="00622986">
      <w:pPr>
        <w:pStyle w:val="3"/>
        <w:rPr>
          <w:rFonts w:hint="eastAsia"/>
          <w:lang w:eastAsia="zh-CN"/>
        </w:rPr>
      </w:pPr>
      <w:bookmarkStart w:id="12" w:name="测试目标"/>
      <w:bookmarkStart w:id="13" w:name="_Toc8982658"/>
      <w:bookmarkStart w:id="14" w:name="_Toc9260280"/>
      <w:bookmarkStart w:id="15" w:name="_Toc9260627"/>
      <w:bookmarkEnd w:id="12"/>
      <w:r>
        <w:rPr>
          <w:lang w:eastAsia="zh-CN"/>
        </w:rPr>
        <w:t>2.1</w:t>
      </w:r>
      <w:bookmarkEnd w:id="13"/>
      <w:bookmarkEnd w:id="14"/>
      <w:r w:rsidR="00D57762">
        <w:rPr>
          <w:rFonts w:hint="eastAsia"/>
          <w:lang w:eastAsia="zh-CN"/>
        </w:rPr>
        <w:t>问题报告</w:t>
      </w:r>
      <w:r w:rsidR="00DC3E38">
        <w:rPr>
          <w:rFonts w:hint="eastAsia"/>
          <w:lang w:eastAsia="zh-CN"/>
        </w:rPr>
        <w:t>及修复结果</w:t>
      </w:r>
      <w:bookmarkEnd w:id="15"/>
    </w:p>
    <w:p w14:paraId="40AC6878" w14:textId="77777777" w:rsidR="00622986" w:rsidRPr="007E0238" w:rsidRDefault="00622986">
      <w:pPr>
        <w:rPr>
          <w:rFonts w:ascii="Times New Roman" w:eastAsia="宋体" w:hAnsi="Times New Roman" w:cs="Times New Roman" w:hint="eastAsia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BC45E9" w:rsidRPr="007E0238" w14:paraId="1BEDD81C" w14:textId="77777777" w:rsidTr="0035008A">
        <w:tc>
          <w:tcPr>
            <w:tcW w:w="8296" w:type="dxa"/>
            <w:gridSpan w:val="2"/>
          </w:tcPr>
          <w:p w14:paraId="780CBE4F" w14:textId="3D68E597" w:rsidR="00BC45E9" w:rsidRPr="007E0238" w:rsidRDefault="00BC45E9" w:rsidP="00BC45E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37FE6107" w14:textId="77777777" w:rsidTr="00F2498F">
        <w:tc>
          <w:tcPr>
            <w:tcW w:w="1271" w:type="dxa"/>
            <w:vAlign w:val="center"/>
          </w:tcPr>
          <w:p w14:paraId="0E8863F2" w14:textId="4263A4A3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7025" w:type="dxa"/>
          </w:tcPr>
          <w:p w14:paraId="216EF01E" w14:textId="56DD1856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1</w:t>
            </w:r>
          </w:p>
        </w:tc>
      </w:tr>
      <w:tr w:rsidR="00BC45E9" w:rsidRPr="007E0238" w14:paraId="04C283D4" w14:textId="77777777" w:rsidTr="00F2498F">
        <w:tc>
          <w:tcPr>
            <w:tcW w:w="1271" w:type="dxa"/>
            <w:vAlign w:val="center"/>
          </w:tcPr>
          <w:p w14:paraId="34DD10E0" w14:textId="03AFE83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1FDD3838" w14:textId="7AFB7108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proofErr w:type="gramStart"/>
            <w:r w:rsidRPr="007E0238">
              <w:rPr>
                <w:rFonts w:ascii="Times New Roman" w:eastAsia="宋体" w:hAnsi="Times New Roman" w:cs="Times New Roman"/>
              </w:rPr>
              <w:t>姬索肇</w:t>
            </w:r>
            <w:proofErr w:type="gramEnd"/>
          </w:p>
        </w:tc>
      </w:tr>
      <w:tr w:rsidR="00BC45E9" w:rsidRPr="007E0238" w14:paraId="23DA0880" w14:textId="77777777" w:rsidTr="00F2498F">
        <w:tc>
          <w:tcPr>
            <w:tcW w:w="1271" w:type="dxa"/>
            <w:vAlign w:val="center"/>
          </w:tcPr>
          <w:p w14:paraId="44C0968F" w14:textId="7E84E7CB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2B5CD813" w14:textId="1B2C3F49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</w:tc>
      </w:tr>
      <w:tr w:rsidR="00BC45E9" w:rsidRPr="007E0238" w14:paraId="4D33059E" w14:textId="77777777" w:rsidTr="00F2498F">
        <w:tc>
          <w:tcPr>
            <w:tcW w:w="1271" w:type="dxa"/>
            <w:vAlign w:val="center"/>
          </w:tcPr>
          <w:p w14:paraId="290954BB" w14:textId="63501E4F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24490421" w14:textId="77777777" w:rsidR="00BC45E9" w:rsidRPr="007E0238" w:rsidRDefault="00BC45E9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官网关于模块部分的表述（如下图所示），模块动态加载功能在</w:t>
            </w:r>
            <w:r w:rsidRPr="007E0238">
              <w:rPr>
                <w:rFonts w:ascii="Times New Roman" w:eastAsia="宋体" w:hAnsi="Times New Roman" w:cs="Times New Roman"/>
              </w:rPr>
              <w:t>Windows</w:t>
            </w:r>
            <w:r w:rsidRPr="007E0238">
              <w:rPr>
                <w:rFonts w:ascii="Times New Roman" w:eastAsia="宋体" w:hAnsi="Times New Roman" w:cs="Times New Roman"/>
              </w:rPr>
              <w:t>系统下是自带的，而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则不是自带的，如果需要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安装模块，需要重新编译</w:t>
            </w:r>
            <w:r w:rsidRPr="007E0238">
              <w:rPr>
                <w:rFonts w:ascii="Times New Roman" w:eastAsia="宋体" w:hAnsi="Times New Roman" w:cs="Times New Roman"/>
              </w:rPr>
              <w:t>Apache HTTP Server</w:t>
            </w:r>
            <w:r w:rsidRPr="007E0238">
              <w:rPr>
                <w:rFonts w:ascii="Times New Roman" w:eastAsia="宋体" w:hAnsi="Times New Roman" w:cs="Times New Roman"/>
              </w:rPr>
              <w:t>，因此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  <w:p w14:paraId="6604475F" w14:textId="40B9CA52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32938B40" wp14:editId="4E39996A">
                  <wp:extent cx="3966506" cy="1921172"/>
                  <wp:effectExtent l="0" t="0" r="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7510" cy="1921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19772C0C" w14:textId="77777777" w:rsidTr="00F2498F">
        <w:tc>
          <w:tcPr>
            <w:tcW w:w="1271" w:type="dxa"/>
            <w:vAlign w:val="center"/>
          </w:tcPr>
          <w:p w14:paraId="49AF947F" w14:textId="36119F54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6FE0ADC4" w14:textId="4E254B1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修改</w:t>
            </w:r>
            <w:r w:rsidR="007D7CBD" w:rsidRPr="007E0238">
              <w:rPr>
                <w:rFonts w:ascii="Times New Roman" w:eastAsia="宋体" w:hAnsi="Times New Roman" w:cs="Times New Roman"/>
              </w:rPr>
              <w:t>兼容性</w:t>
            </w:r>
            <w:r w:rsidR="00EC44BE" w:rsidRPr="007E0238">
              <w:rPr>
                <w:rFonts w:ascii="Times New Roman" w:eastAsia="宋体" w:hAnsi="Times New Roman" w:cs="Times New Roman"/>
              </w:rPr>
              <w:t>定义。</w:t>
            </w:r>
          </w:p>
        </w:tc>
      </w:tr>
    </w:tbl>
    <w:p w14:paraId="1E85BF24" w14:textId="20E97661" w:rsidR="00BC45E9" w:rsidRPr="007E0238" w:rsidRDefault="00BC45E9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0"/>
        <w:gridCol w:w="7026"/>
      </w:tblGrid>
      <w:tr w:rsidR="00BC45E9" w:rsidRPr="007E0238" w14:paraId="2C844C87" w14:textId="77777777" w:rsidTr="0009518E">
        <w:tc>
          <w:tcPr>
            <w:tcW w:w="8296" w:type="dxa"/>
            <w:gridSpan w:val="2"/>
          </w:tcPr>
          <w:p w14:paraId="4062E1FC" w14:textId="77777777" w:rsidR="00BC45E9" w:rsidRPr="007E0238" w:rsidRDefault="00BC45E9" w:rsidP="0009518E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5CD36205" w14:textId="77777777" w:rsidTr="00F2498F">
        <w:tc>
          <w:tcPr>
            <w:tcW w:w="1555" w:type="dxa"/>
            <w:vAlign w:val="center"/>
          </w:tcPr>
          <w:p w14:paraId="6A78918F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2E7515D5" w14:textId="379AED1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2</w:t>
            </w:r>
          </w:p>
        </w:tc>
      </w:tr>
      <w:tr w:rsidR="00BC45E9" w:rsidRPr="007E0238" w14:paraId="75A06F56" w14:textId="77777777" w:rsidTr="00F2498F">
        <w:tc>
          <w:tcPr>
            <w:tcW w:w="1555" w:type="dxa"/>
            <w:vAlign w:val="center"/>
          </w:tcPr>
          <w:p w14:paraId="34644B4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06A7FCF8" w14:textId="63E4EDD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BC45E9" w:rsidRPr="007E0238" w14:paraId="4E165AEF" w14:textId="77777777" w:rsidTr="00F2498F">
        <w:tc>
          <w:tcPr>
            <w:tcW w:w="1555" w:type="dxa"/>
            <w:vAlign w:val="center"/>
          </w:tcPr>
          <w:p w14:paraId="26DC2DC1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67D41429" w14:textId="75F95832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F20B6A" w:rsidRPr="007E0238">
              <w:rPr>
                <w:rFonts w:ascii="Times New Roman" w:eastAsia="宋体" w:hAnsi="Times New Roman" w:cs="Times New Roman"/>
              </w:rPr>
              <w:t>可拓展性难以测试。</w:t>
            </w:r>
          </w:p>
        </w:tc>
      </w:tr>
      <w:tr w:rsidR="00BC45E9" w:rsidRPr="007E0238" w14:paraId="07CA2A5F" w14:textId="77777777" w:rsidTr="00F2498F">
        <w:tc>
          <w:tcPr>
            <w:tcW w:w="1555" w:type="dxa"/>
            <w:vAlign w:val="center"/>
          </w:tcPr>
          <w:p w14:paraId="4AAB6E3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2DAF592B" w14:textId="7A4FC12F" w:rsidR="00BC45E9" w:rsidRPr="007E0238" w:rsidRDefault="00F20B6A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根据实际情况的不同（例如开发者的变化，用户需求的变化，物理设备的变化）进行相应的功能变动，在</w:t>
            </w:r>
            <w:r w:rsidR="00F2498F" w:rsidRPr="007E0238">
              <w:rPr>
                <w:rFonts w:ascii="Times New Roman" w:eastAsia="宋体" w:hAnsi="Times New Roman" w:cs="Times New Roman"/>
              </w:rPr>
              <w:t>Apache</w:t>
            </w:r>
            <w:r w:rsidR="00F2498F"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</w:t>
            </w:r>
            <w:r w:rsidR="00F2498F" w:rsidRPr="007E0238">
              <w:rPr>
                <w:rFonts w:ascii="Times New Roman" w:eastAsia="宋体" w:hAnsi="Times New Roman" w:cs="Times New Roman"/>
              </w:rPr>
              <w:lastRenderedPageBreak/>
              <w:t>中的要求。</w:t>
            </w:r>
          </w:p>
          <w:p w14:paraId="3AFC9AC4" w14:textId="46740ED3" w:rsidR="00BC45E9" w:rsidRPr="007E0238" w:rsidRDefault="00F2498F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6D69942F" wp14:editId="58F36B58">
                  <wp:extent cx="4317926" cy="1117793"/>
                  <wp:effectExtent l="0" t="0" r="6985" b="635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A06C95.tmp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334" cy="1121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4F22D8FD" w14:textId="77777777" w:rsidTr="00F2498F">
        <w:tc>
          <w:tcPr>
            <w:tcW w:w="1555" w:type="dxa"/>
            <w:vAlign w:val="center"/>
          </w:tcPr>
          <w:p w14:paraId="71C837D4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lastRenderedPageBreak/>
              <w:t>解决方法</w:t>
            </w:r>
          </w:p>
        </w:tc>
        <w:tc>
          <w:tcPr>
            <w:tcW w:w="6741" w:type="dxa"/>
          </w:tcPr>
          <w:p w14:paraId="2912BE7F" w14:textId="0ABAE7E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将可拓展性细化。</w:t>
            </w:r>
          </w:p>
        </w:tc>
      </w:tr>
    </w:tbl>
    <w:p w14:paraId="376F3577" w14:textId="63285217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1CE216CC" w14:textId="1DD6B14B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505C3C73" w14:textId="7D87D613" w:rsidR="00F2498F" w:rsidRPr="007E0238" w:rsidRDefault="00F2498F">
      <w:pPr>
        <w:rPr>
          <w:rFonts w:ascii="Times New Roman" w:eastAsia="宋体" w:hAnsi="Times New Roman" w:cs="Times New Roman"/>
        </w:rPr>
      </w:pPr>
    </w:p>
    <w:p w14:paraId="5F2C8FFC" w14:textId="4B9CA4C4" w:rsidR="00F2498F" w:rsidRPr="007E0238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00"/>
        <w:gridCol w:w="6996"/>
      </w:tblGrid>
      <w:tr w:rsidR="00932AB4" w:rsidRPr="007E0238" w14:paraId="772D8083" w14:textId="77777777" w:rsidTr="00FF6BD9">
        <w:tc>
          <w:tcPr>
            <w:tcW w:w="1555" w:type="dxa"/>
            <w:vAlign w:val="center"/>
          </w:tcPr>
          <w:p w14:paraId="5F8758F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666CCE26" w14:textId="6F23272B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3</w:t>
            </w:r>
          </w:p>
        </w:tc>
      </w:tr>
      <w:tr w:rsidR="00932AB4" w:rsidRPr="007E0238" w14:paraId="242EDF1B" w14:textId="77777777" w:rsidTr="00FF6BD9">
        <w:tc>
          <w:tcPr>
            <w:tcW w:w="1555" w:type="dxa"/>
            <w:vAlign w:val="center"/>
          </w:tcPr>
          <w:p w14:paraId="27A81355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75FA738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932AB4" w:rsidRPr="007E0238" w14:paraId="64846383" w14:textId="77777777" w:rsidTr="00FF6BD9">
        <w:tc>
          <w:tcPr>
            <w:tcW w:w="1555" w:type="dxa"/>
            <w:vAlign w:val="center"/>
          </w:tcPr>
          <w:p w14:paraId="3531D95D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546C945C" w14:textId="0D588040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7E0238" w:rsidRPr="007E0238">
              <w:rPr>
                <w:rFonts w:ascii="Times New Roman" w:eastAsia="宋体" w:hAnsi="Times New Roman" w:cs="Times New Roman"/>
              </w:rPr>
              <w:t>易维护</w:t>
            </w:r>
            <w:r w:rsidRPr="007E0238">
              <w:rPr>
                <w:rFonts w:ascii="Times New Roman" w:eastAsia="宋体" w:hAnsi="Times New Roman" w:cs="Times New Roman"/>
              </w:rPr>
              <w:t>性难以测试。</w:t>
            </w:r>
          </w:p>
        </w:tc>
      </w:tr>
      <w:tr w:rsidR="00932AB4" w:rsidRPr="007E0238" w14:paraId="7C6E80F2" w14:textId="77777777" w:rsidTr="00FF6BD9">
        <w:tc>
          <w:tcPr>
            <w:tcW w:w="1555" w:type="dxa"/>
            <w:vAlign w:val="center"/>
          </w:tcPr>
          <w:p w14:paraId="45EA8D7A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524268F2" w14:textId="35E5DE6B" w:rsidR="00932AB4" w:rsidRPr="007E0238" w:rsidRDefault="00932AB4" w:rsidP="007E0238">
            <w:pPr>
              <w:ind w:right="240"/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</w:t>
            </w:r>
            <w:r w:rsidR="007E0238" w:rsidRPr="007E0238">
              <w:rPr>
                <w:rFonts w:ascii="Times New Roman" w:eastAsia="宋体" w:hAnsi="Times New Roman" w:cs="Times New Roman"/>
              </w:rPr>
              <w:t>应用中部分模块或方法的更新和更换不应影响整个应用的正常运行。</w:t>
            </w:r>
            <w:r w:rsidRPr="007E0238">
              <w:rPr>
                <w:rFonts w:ascii="Times New Roman" w:eastAsia="宋体" w:hAnsi="Times New Roman" w:cs="Times New Roman"/>
              </w:rPr>
              <w:t>在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中的要求。</w:t>
            </w:r>
          </w:p>
          <w:p w14:paraId="58C0EDC5" w14:textId="6BF407D5" w:rsidR="00932AB4" w:rsidRPr="007E0238" w:rsidRDefault="007E0238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0BDD74DD" wp14:editId="0318BFDA">
                  <wp:extent cx="4296375" cy="609685"/>
                  <wp:effectExtent l="0" t="0" r="952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141EC3.tmp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6375" cy="60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2AB4" w:rsidRPr="007E0238" w14:paraId="281A8CC0" w14:textId="77777777" w:rsidTr="00FF6BD9">
        <w:tc>
          <w:tcPr>
            <w:tcW w:w="1555" w:type="dxa"/>
            <w:vAlign w:val="center"/>
          </w:tcPr>
          <w:p w14:paraId="3655B0B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6741" w:type="dxa"/>
          </w:tcPr>
          <w:p w14:paraId="10690612" w14:textId="13F7FC5C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，细化</w:t>
            </w:r>
            <w:r w:rsidR="007E0238">
              <w:rPr>
                <w:rFonts w:ascii="Times New Roman" w:eastAsia="宋体" w:hAnsi="Times New Roman" w:cs="Times New Roman" w:hint="eastAsia"/>
              </w:rPr>
              <w:t>易维护性</w:t>
            </w:r>
            <w:r w:rsidRPr="007E0238">
              <w:rPr>
                <w:rFonts w:ascii="Times New Roman" w:eastAsia="宋体" w:hAnsi="Times New Roman" w:cs="Times New Roman"/>
              </w:rPr>
              <w:t>。</w:t>
            </w:r>
          </w:p>
        </w:tc>
      </w:tr>
    </w:tbl>
    <w:p w14:paraId="5369D476" w14:textId="2B990E4B" w:rsidR="00F2498F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7E0238" w:rsidRPr="007E0238" w14:paraId="0C04168A" w14:textId="77777777" w:rsidTr="00EC0DED">
        <w:tc>
          <w:tcPr>
            <w:tcW w:w="8296" w:type="dxa"/>
            <w:gridSpan w:val="2"/>
          </w:tcPr>
          <w:p w14:paraId="598CDCEB" w14:textId="77777777" w:rsidR="007E0238" w:rsidRPr="007E0238" w:rsidRDefault="007E0238" w:rsidP="00EC0DE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7E0238" w:rsidRPr="007E0238" w14:paraId="46574231" w14:textId="77777777" w:rsidTr="007E0238">
        <w:tc>
          <w:tcPr>
            <w:tcW w:w="1271" w:type="dxa"/>
            <w:vAlign w:val="center"/>
          </w:tcPr>
          <w:p w14:paraId="13E16694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7025" w:type="dxa"/>
          </w:tcPr>
          <w:p w14:paraId="49290951" w14:textId="13740544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</w:p>
        </w:tc>
      </w:tr>
      <w:tr w:rsidR="007E0238" w:rsidRPr="007E0238" w14:paraId="2C6656BA" w14:textId="77777777" w:rsidTr="007E0238">
        <w:tc>
          <w:tcPr>
            <w:tcW w:w="1271" w:type="dxa"/>
            <w:vAlign w:val="center"/>
          </w:tcPr>
          <w:p w14:paraId="1C931C82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52B95E5F" w14:textId="025B87FF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王嘉凯</w:t>
            </w:r>
          </w:p>
        </w:tc>
      </w:tr>
      <w:tr w:rsidR="007E0238" w:rsidRPr="007E0238" w14:paraId="126F00CF" w14:textId="77777777" w:rsidTr="007E0238">
        <w:tc>
          <w:tcPr>
            <w:tcW w:w="1271" w:type="dxa"/>
            <w:vAlign w:val="center"/>
          </w:tcPr>
          <w:p w14:paraId="6D19ECD8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169FFB0E" w14:textId="130A794C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在出现异常的时候只会在后台返回，不会在前端提示。</w:t>
            </w:r>
          </w:p>
        </w:tc>
      </w:tr>
      <w:tr w:rsidR="007E0238" w:rsidRPr="007E0238" w14:paraId="5E218317" w14:textId="77777777" w:rsidTr="007E0238">
        <w:tc>
          <w:tcPr>
            <w:tcW w:w="1271" w:type="dxa"/>
            <w:vAlign w:val="center"/>
          </w:tcPr>
          <w:p w14:paraId="477ECBEE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66625548" w14:textId="6349231F" w:rsidR="007E0238" w:rsidRPr="007E0238" w:rsidRDefault="007E0238" w:rsidP="00EC0DED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前端编写中</w:t>
            </w:r>
            <w:r w:rsidR="00165B80">
              <w:rPr>
                <w:rFonts w:ascii="Times New Roman" w:eastAsia="宋体" w:hAnsi="Times New Roman" w:cs="Times New Roman" w:hint="eastAsia"/>
              </w:rPr>
              <w:t>，没有将错误的信息进行提示，原因是对</w:t>
            </w:r>
            <w:r w:rsidR="00165B80">
              <w:rPr>
                <w:rFonts w:ascii="Times New Roman" w:eastAsia="宋体" w:hAnsi="Times New Roman" w:cs="Times New Roman" w:hint="eastAsia"/>
              </w:rPr>
              <w:t>json</w:t>
            </w:r>
            <w:r w:rsidR="00165B80">
              <w:rPr>
                <w:rFonts w:ascii="Times New Roman" w:eastAsia="宋体" w:hAnsi="Times New Roman" w:cs="Times New Roman" w:hint="eastAsia"/>
              </w:rPr>
              <w:t>数据的错误使用。</w:t>
            </w:r>
          </w:p>
          <w:p w14:paraId="656E939B" w14:textId="495AFBB3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hint="eastAsia"/>
                <w:noProof/>
                <w:lang w:val="zh-CN"/>
              </w:rPr>
              <w:drawing>
                <wp:inline distT="0" distB="0" distL="0" distR="0" wp14:anchorId="4276CF0E" wp14:editId="0D85C379">
                  <wp:extent cx="4231758" cy="626015"/>
                  <wp:effectExtent l="0" t="0" r="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14C27B.tm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575" cy="632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0238" w:rsidRPr="007E0238" w14:paraId="7AF588D5" w14:textId="77777777" w:rsidTr="007E0238">
        <w:tc>
          <w:tcPr>
            <w:tcW w:w="1271" w:type="dxa"/>
            <w:vAlign w:val="center"/>
          </w:tcPr>
          <w:p w14:paraId="46AEE4C5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3E8B241F" w14:textId="768F22C3" w:rsidR="007E0238" w:rsidRPr="007E0238" w:rsidRDefault="00165B80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前端数据的表示方式。</w:t>
            </w:r>
          </w:p>
        </w:tc>
      </w:tr>
    </w:tbl>
    <w:p w14:paraId="29C627EB" w14:textId="77777777" w:rsidR="007E0238" w:rsidRPr="007E0238" w:rsidRDefault="007E0238">
      <w:pPr>
        <w:rPr>
          <w:rFonts w:ascii="Times New Roman" w:eastAsia="宋体" w:hAnsi="Times New Roman" w:cs="Times New Roman"/>
        </w:rPr>
      </w:pPr>
    </w:p>
    <w:sectPr w:rsidR="007E0238" w:rsidRPr="007E02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1060E" w14:textId="77777777" w:rsidR="00FE11FD" w:rsidRDefault="00FE11FD" w:rsidP="00BC45E9">
      <w:r>
        <w:separator/>
      </w:r>
    </w:p>
  </w:endnote>
  <w:endnote w:type="continuationSeparator" w:id="0">
    <w:p w14:paraId="600562AF" w14:textId="77777777" w:rsidR="00FE11FD" w:rsidRDefault="00FE11FD" w:rsidP="00BC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99A564" w14:textId="77777777" w:rsidR="00FE11FD" w:rsidRDefault="00FE11FD" w:rsidP="00BC45E9">
      <w:r>
        <w:separator/>
      </w:r>
    </w:p>
  </w:footnote>
  <w:footnote w:type="continuationSeparator" w:id="0">
    <w:p w14:paraId="24199AC4" w14:textId="77777777" w:rsidR="00FE11FD" w:rsidRDefault="00FE11FD" w:rsidP="00BC45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C7E"/>
    <w:rsid w:val="000768AB"/>
    <w:rsid w:val="000F4029"/>
    <w:rsid w:val="00165B80"/>
    <w:rsid w:val="001E1227"/>
    <w:rsid w:val="001E6160"/>
    <w:rsid w:val="00406C7E"/>
    <w:rsid w:val="004A7C40"/>
    <w:rsid w:val="00543454"/>
    <w:rsid w:val="00622986"/>
    <w:rsid w:val="00710B1C"/>
    <w:rsid w:val="007D7CBD"/>
    <w:rsid w:val="007E0238"/>
    <w:rsid w:val="00854AA1"/>
    <w:rsid w:val="00887946"/>
    <w:rsid w:val="008E1F48"/>
    <w:rsid w:val="00923E7A"/>
    <w:rsid w:val="00932AB4"/>
    <w:rsid w:val="00A36124"/>
    <w:rsid w:val="00B63CFF"/>
    <w:rsid w:val="00BC45E9"/>
    <w:rsid w:val="00CB01CC"/>
    <w:rsid w:val="00D57762"/>
    <w:rsid w:val="00DC3E38"/>
    <w:rsid w:val="00E9061B"/>
    <w:rsid w:val="00EC44BE"/>
    <w:rsid w:val="00F20B6A"/>
    <w:rsid w:val="00F2498F"/>
    <w:rsid w:val="00FE1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1E396B"/>
  <w15:chartTrackingRefBased/>
  <w15:docId w15:val="{B4CEF7B8-9026-49BC-85CB-357610446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229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BC4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BC45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C4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BC45E9"/>
    <w:rPr>
      <w:sz w:val="18"/>
      <w:szCs w:val="18"/>
    </w:rPr>
  </w:style>
  <w:style w:type="table" w:styleId="a8">
    <w:name w:val="Table Grid"/>
    <w:basedOn w:val="a2"/>
    <w:uiPriority w:val="59"/>
    <w:rsid w:val="00BC4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basedOn w:val="a"/>
    <w:link w:val="aa"/>
    <w:qFormat/>
    <w:rsid w:val="00543454"/>
    <w:pPr>
      <w:widowControl/>
      <w:spacing w:before="180" w:after="180"/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aa">
    <w:name w:val="正文文本 字符"/>
    <w:basedOn w:val="a1"/>
    <w:link w:val="a9"/>
    <w:rsid w:val="0054345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543454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9"/>
    <w:qFormat/>
    <w:rsid w:val="00543454"/>
    <w:pPr>
      <w:spacing w:before="36" w:after="36"/>
    </w:pPr>
  </w:style>
  <w:style w:type="character" w:customStyle="1" w:styleId="10">
    <w:name w:val="标题 1 字符"/>
    <w:basedOn w:val="a1"/>
    <w:link w:val="1"/>
    <w:uiPriority w:val="9"/>
    <w:rsid w:val="00622986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2298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622986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622986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paragraph" w:styleId="a0">
    <w:name w:val="No Spacing"/>
    <w:uiPriority w:val="1"/>
    <w:qFormat/>
    <w:rsid w:val="00622986"/>
    <w:pPr>
      <w:widowControl w:val="0"/>
      <w:jc w:val="both"/>
    </w:pPr>
  </w:style>
  <w:style w:type="paragraph" w:styleId="TOC2">
    <w:name w:val="toc 2"/>
    <w:basedOn w:val="a"/>
    <w:next w:val="a"/>
    <w:autoRedefine/>
    <w:uiPriority w:val="39"/>
    <w:unhideWhenUsed/>
    <w:rsid w:val="0062298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622986"/>
    <w:pPr>
      <w:ind w:leftChars="400" w:left="840"/>
    </w:pPr>
  </w:style>
  <w:style w:type="character" w:styleId="ab">
    <w:name w:val="Hyperlink"/>
    <w:basedOn w:val="a1"/>
    <w:uiPriority w:val="99"/>
    <w:unhideWhenUsed/>
    <w:rsid w:val="00622986"/>
    <w:rPr>
      <w:color w:val="0563C1" w:themeColor="hyperlink"/>
      <w:u w:val="single"/>
    </w:rPr>
  </w:style>
  <w:style w:type="paragraph" w:styleId="ac">
    <w:name w:val="Date"/>
    <w:basedOn w:val="a"/>
    <w:next w:val="a"/>
    <w:link w:val="ad"/>
    <w:uiPriority w:val="99"/>
    <w:semiHidden/>
    <w:unhideWhenUsed/>
    <w:rsid w:val="000F4029"/>
    <w:pPr>
      <w:ind w:leftChars="2500" w:left="100"/>
    </w:pPr>
  </w:style>
  <w:style w:type="character" w:customStyle="1" w:styleId="ad">
    <w:name w:val="日期 字符"/>
    <w:basedOn w:val="a1"/>
    <w:link w:val="ac"/>
    <w:uiPriority w:val="99"/>
    <w:semiHidden/>
    <w:rsid w:val="000F4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BE53D-AB17-46AB-AF17-4D72F6E7F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chen ye</dc:creator>
  <cp:keywords/>
  <dc:description/>
  <cp:lastModifiedBy>嘉凯 王</cp:lastModifiedBy>
  <cp:revision>14</cp:revision>
  <dcterms:created xsi:type="dcterms:W3CDTF">2019-05-20T01:57:00Z</dcterms:created>
  <dcterms:modified xsi:type="dcterms:W3CDTF">2019-05-20T08:07:00Z</dcterms:modified>
</cp:coreProperties>
</file>